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72DD9" w14:textId="0729553F" w:rsidR="00DF6D95" w:rsidRDefault="00B777AD" w:rsidP="00106007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106007">
        <w:rPr>
          <w:b/>
          <w:bCs/>
          <w:sz w:val="24"/>
          <w:szCs w:val="24"/>
        </w:rPr>
        <w:t>Python Basics</w:t>
      </w:r>
      <w:r w:rsidR="00106007" w:rsidRPr="00106007">
        <w:rPr>
          <w:b/>
          <w:bCs/>
          <w:sz w:val="24"/>
          <w:szCs w:val="24"/>
        </w:rPr>
        <w:t xml:space="preserve"> </w:t>
      </w:r>
      <w:r w:rsidR="00106007" w:rsidRPr="00106007">
        <w:rPr>
          <w:b/>
          <w:bCs/>
          <w:sz w:val="24"/>
          <w:szCs w:val="24"/>
        </w:rPr>
        <w:tab/>
      </w:r>
      <w:r w:rsidR="00106007" w:rsidRPr="00106007">
        <w:rPr>
          <w:b/>
          <w:bCs/>
          <w:sz w:val="24"/>
          <w:szCs w:val="24"/>
        </w:rPr>
        <w:tab/>
      </w:r>
      <w:r w:rsidR="00106007" w:rsidRPr="00106007">
        <w:rPr>
          <w:b/>
          <w:bCs/>
          <w:sz w:val="24"/>
          <w:szCs w:val="24"/>
        </w:rPr>
        <w:tab/>
      </w:r>
      <w:r w:rsidR="00106007" w:rsidRPr="00106007">
        <w:rPr>
          <w:b/>
          <w:bCs/>
          <w:sz w:val="24"/>
          <w:szCs w:val="24"/>
        </w:rPr>
        <w:tab/>
      </w:r>
      <w:r w:rsidR="00106007" w:rsidRPr="00106007">
        <w:rPr>
          <w:b/>
          <w:bCs/>
          <w:sz w:val="24"/>
          <w:szCs w:val="24"/>
        </w:rPr>
        <w:tab/>
      </w:r>
      <w:r w:rsidR="00106007" w:rsidRPr="00106007">
        <w:rPr>
          <w:b/>
          <w:bCs/>
          <w:sz w:val="24"/>
          <w:szCs w:val="24"/>
        </w:rPr>
        <w:tab/>
      </w:r>
      <w:r w:rsidR="00106007" w:rsidRPr="00106007">
        <w:rPr>
          <w:b/>
          <w:bCs/>
          <w:sz w:val="24"/>
          <w:szCs w:val="24"/>
        </w:rPr>
        <w:tab/>
      </w:r>
      <w:r w:rsidR="00106007" w:rsidRPr="00106007">
        <w:rPr>
          <w:b/>
          <w:bCs/>
          <w:sz w:val="24"/>
          <w:szCs w:val="24"/>
        </w:rPr>
        <w:tab/>
      </w:r>
      <w:r w:rsidR="00106007" w:rsidRPr="00106007">
        <w:rPr>
          <w:b/>
          <w:bCs/>
          <w:sz w:val="24"/>
          <w:szCs w:val="24"/>
        </w:rPr>
        <w:tab/>
        <w:t>Assignment-01</w:t>
      </w:r>
    </w:p>
    <w:p w14:paraId="57B815FF" w14:textId="77777777" w:rsidR="00106007" w:rsidRPr="00106007" w:rsidRDefault="00106007" w:rsidP="00106007">
      <w:pPr>
        <w:spacing w:after="0" w:line="276" w:lineRule="auto"/>
        <w:jc w:val="center"/>
        <w:rPr>
          <w:b/>
          <w:bCs/>
          <w:sz w:val="24"/>
          <w:szCs w:val="24"/>
        </w:rPr>
      </w:pPr>
    </w:p>
    <w:p w14:paraId="6D7EA875" w14:textId="482C7B96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1. In the below elements which of them are values or an expression? </w:t>
      </w:r>
      <w:r w:rsidR="00062C1C">
        <w:rPr>
          <w:sz w:val="24"/>
          <w:szCs w:val="24"/>
        </w:rPr>
        <w:t>e.</w:t>
      </w:r>
      <w:r>
        <w:rPr>
          <w:sz w:val="24"/>
          <w:szCs w:val="24"/>
        </w:rPr>
        <w:t>g:- values can be integer or string and expressions will be mathematical operators.</w:t>
      </w:r>
    </w:p>
    <w:p w14:paraId="6D7EA876" w14:textId="2F3EEBE5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*</w:t>
      </w:r>
      <w:r w:rsidR="004C21B6">
        <w:rPr>
          <w:sz w:val="24"/>
          <w:szCs w:val="24"/>
        </w:rPr>
        <w:tab/>
      </w:r>
      <w:r w:rsidR="004C21B6">
        <w:rPr>
          <w:sz w:val="24"/>
          <w:szCs w:val="24"/>
        </w:rPr>
        <w:tab/>
      </w:r>
      <w:r w:rsidR="00B43CDC" w:rsidRPr="00E57C8E">
        <w:rPr>
          <w:b/>
          <w:bCs/>
          <w:sz w:val="24"/>
          <w:szCs w:val="24"/>
        </w:rPr>
        <w:t>expression</w:t>
      </w:r>
      <w:r>
        <w:rPr>
          <w:sz w:val="24"/>
          <w:szCs w:val="24"/>
        </w:rPr>
        <w:t xml:space="preserve"> </w:t>
      </w:r>
    </w:p>
    <w:p w14:paraId="6D7EA877" w14:textId="387EA998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'hello'</w:t>
      </w:r>
      <w:r w:rsidR="00B43CDC">
        <w:rPr>
          <w:sz w:val="24"/>
          <w:szCs w:val="24"/>
        </w:rPr>
        <w:tab/>
      </w:r>
      <w:r w:rsidR="00B43CDC">
        <w:rPr>
          <w:sz w:val="24"/>
          <w:szCs w:val="24"/>
        </w:rPr>
        <w:tab/>
      </w:r>
      <w:r w:rsidR="00B43CDC" w:rsidRPr="00E57C8E">
        <w:rPr>
          <w:b/>
          <w:bCs/>
          <w:sz w:val="24"/>
          <w:szCs w:val="24"/>
        </w:rPr>
        <w:t>value</w:t>
      </w:r>
      <w:r w:rsidR="00B43CDC">
        <w:rPr>
          <w:sz w:val="24"/>
          <w:szCs w:val="24"/>
        </w:rPr>
        <w:t xml:space="preserve"> </w:t>
      </w:r>
    </w:p>
    <w:p w14:paraId="6D7EA878" w14:textId="6F394814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-87.8</w:t>
      </w:r>
      <w:r w:rsidR="00B43CDC">
        <w:rPr>
          <w:sz w:val="24"/>
          <w:szCs w:val="24"/>
        </w:rPr>
        <w:tab/>
      </w:r>
      <w:r w:rsidR="00B43CDC">
        <w:rPr>
          <w:sz w:val="24"/>
          <w:szCs w:val="24"/>
        </w:rPr>
        <w:tab/>
      </w:r>
      <w:r w:rsidR="00B43CDC" w:rsidRPr="00E57C8E">
        <w:rPr>
          <w:b/>
          <w:bCs/>
          <w:sz w:val="24"/>
          <w:szCs w:val="24"/>
        </w:rPr>
        <w:t>value</w:t>
      </w:r>
    </w:p>
    <w:p w14:paraId="6D7EA879" w14:textId="4696059C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B43CDC">
        <w:rPr>
          <w:sz w:val="24"/>
          <w:szCs w:val="24"/>
        </w:rPr>
        <w:tab/>
      </w:r>
      <w:r w:rsidR="00B43CDC">
        <w:rPr>
          <w:sz w:val="24"/>
          <w:szCs w:val="24"/>
        </w:rPr>
        <w:tab/>
      </w:r>
      <w:r w:rsidR="00B43CDC" w:rsidRPr="00E57C8E">
        <w:rPr>
          <w:b/>
          <w:bCs/>
          <w:sz w:val="24"/>
          <w:szCs w:val="24"/>
        </w:rPr>
        <w:t>expression</w:t>
      </w:r>
    </w:p>
    <w:p w14:paraId="6D7EA87A" w14:textId="7A85AA50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B43CDC">
        <w:rPr>
          <w:sz w:val="24"/>
          <w:szCs w:val="24"/>
        </w:rPr>
        <w:tab/>
      </w:r>
      <w:r w:rsidR="00B43CDC">
        <w:rPr>
          <w:sz w:val="24"/>
          <w:szCs w:val="24"/>
        </w:rPr>
        <w:tab/>
      </w:r>
      <w:r w:rsidR="00B43CDC" w:rsidRPr="00E57C8E">
        <w:rPr>
          <w:b/>
          <w:bCs/>
          <w:sz w:val="24"/>
          <w:szCs w:val="24"/>
        </w:rPr>
        <w:t>expression</w:t>
      </w:r>
    </w:p>
    <w:p w14:paraId="6D7EA87B" w14:textId="0DAC686D" w:rsidR="00465060" w:rsidRDefault="00B43CDC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+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E57C8E">
        <w:rPr>
          <w:b/>
          <w:bCs/>
          <w:sz w:val="24"/>
          <w:szCs w:val="24"/>
        </w:rPr>
        <w:t>expression</w:t>
      </w:r>
    </w:p>
    <w:p w14:paraId="6D7EA87C" w14:textId="5752E8DD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6 </w:t>
      </w:r>
      <w:r w:rsidR="00B43CDC">
        <w:rPr>
          <w:sz w:val="24"/>
          <w:szCs w:val="24"/>
        </w:rPr>
        <w:tab/>
      </w:r>
      <w:r w:rsidR="00B43CDC">
        <w:rPr>
          <w:sz w:val="24"/>
          <w:szCs w:val="24"/>
        </w:rPr>
        <w:tab/>
      </w:r>
      <w:r w:rsidR="00B43CDC" w:rsidRPr="00E57C8E">
        <w:rPr>
          <w:b/>
          <w:bCs/>
          <w:sz w:val="24"/>
          <w:szCs w:val="24"/>
        </w:rPr>
        <w:t>value</w:t>
      </w:r>
    </w:p>
    <w:p w14:paraId="6D7EA87D" w14:textId="77777777" w:rsidR="00465060" w:rsidRDefault="00465060" w:rsidP="00DF6D95">
      <w:pPr>
        <w:spacing w:after="0" w:line="276" w:lineRule="auto"/>
      </w:pPr>
    </w:p>
    <w:p w14:paraId="6D7EA87E" w14:textId="77777777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587D0627" w14:textId="77777777" w:rsidR="00DF6D95" w:rsidRDefault="00E57C8E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nswer: </w:t>
      </w:r>
      <w:r w:rsidR="001B0A85" w:rsidRPr="008D1EE7">
        <w:rPr>
          <w:b/>
          <w:bCs/>
          <w:sz w:val="24"/>
          <w:szCs w:val="24"/>
        </w:rPr>
        <w:t xml:space="preserve">Variables </w:t>
      </w:r>
      <w:r w:rsidRPr="008D1EE7">
        <w:rPr>
          <w:b/>
          <w:bCs/>
          <w:sz w:val="24"/>
          <w:szCs w:val="24"/>
        </w:rPr>
        <w:t>store the values or data</w:t>
      </w:r>
      <w:r w:rsidR="0055734F" w:rsidRPr="008D1EE7">
        <w:rPr>
          <w:b/>
          <w:bCs/>
          <w:sz w:val="24"/>
          <w:szCs w:val="24"/>
        </w:rPr>
        <w:t xml:space="preserve"> while the strings are data</w:t>
      </w:r>
      <w:r w:rsidR="001B0A85" w:rsidRPr="008D1EE7">
        <w:rPr>
          <w:b/>
          <w:bCs/>
          <w:sz w:val="24"/>
          <w:szCs w:val="24"/>
        </w:rPr>
        <w:t xml:space="preserve"> which can be stored in the variables</w:t>
      </w:r>
      <w:r w:rsidR="005308C4" w:rsidRPr="008D1EE7">
        <w:rPr>
          <w:b/>
          <w:bCs/>
          <w:sz w:val="24"/>
          <w:szCs w:val="24"/>
        </w:rPr>
        <w:t>. In other way</w:t>
      </w:r>
      <w:r w:rsidR="001B0A85" w:rsidRPr="008D1EE7">
        <w:rPr>
          <w:b/>
          <w:bCs/>
          <w:sz w:val="24"/>
          <w:szCs w:val="24"/>
        </w:rPr>
        <w:t>,</w:t>
      </w:r>
      <w:r w:rsidR="005308C4" w:rsidRPr="008D1EE7">
        <w:rPr>
          <w:b/>
          <w:bCs/>
          <w:sz w:val="24"/>
          <w:szCs w:val="24"/>
        </w:rPr>
        <w:t xml:space="preserve"> we can say that </w:t>
      </w:r>
      <w:r w:rsidR="004D2A8A" w:rsidRPr="008D1EE7">
        <w:rPr>
          <w:b/>
          <w:bCs/>
          <w:sz w:val="24"/>
          <w:szCs w:val="24"/>
        </w:rPr>
        <w:t>variable stores the information</w:t>
      </w:r>
      <w:r w:rsidR="00DB187D" w:rsidRPr="008D1EE7">
        <w:rPr>
          <w:b/>
          <w:bCs/>
          <w:sz w:val="24"/>
          <w:szCs w:val="24"/>
        </w:rPr>
        <w:t xml:space="preserve"> while the string is a type of information.</w:t>
      </w:r>
      <w:r w:rsidR="004D2A8A">
        <w:rPr>
          <w:sz w:val="24"/>
          <w:szCs w:val="24"/>
        </w:rPr>
        <w:t xml:space="preserve"> </w:t>
      </w:r>
    </w:p>
    <w:p w14:paraId="6D7EA87F" w14:textId="319266C3" w:rsidR="00465060" w:rsidRDefault="0055734F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D7EA880" w14:textId="77777777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3. Describe three different data types.</w:t>
      </w:r>
    </w:p>
    <w:p w14:paraId="7343DAAD" w14:textId="590FBE82" w:rsidR="00826532" w:rsidRPr="008D1EE7" w:rsidRDefault="00DB187D" w:rsidP="00DF6D95">
      <w:pPr>
        <w:spacing w:after="0" w:line="276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wer: </w:t>
      </w:r>
      <w:r w:rsidR="00826532" w:rsidRPr="008D1EE7">
        <w:rPr>
          <w:b/>
          <w:bCs/>
          <w:sz w:val="24"/>
          <w:szCs w:val="24"/>
        </w:rPr>
        <w:t xml:space="preserve">There are many data types in python like integer, string, float, Boolean, </w:t>
      </w:r>
      <w:r w:rsidR="00FD397A" w:rsidRPr="008D1EE7">
        <w:rPr>
          <w:b/>
          <w:bCs/>
          <w:sz w:val="24"/>
          <w:szCs w:val="24"/>
        </w:rPr>
        <w:t>list, tuple, set, etc.</w:t>
      </w:r>
    </w:p>
    <w:p w14:paraId="6D7EA881" w14:textId="3567F039" w:rsidR="00465060" w:rsidRPr="008D1EE7" w:rsidRDefault="00DB187D" w:rsidP="00DF6D95">
      <w:pPr>
        <w:spacing w:after="0" w:line="276" w:lineRule="auto"/>
        <w:rPr>
          <w:b/>
          <w:bCs/>
          <w:sz w:val="24"/>
          <w:szCs w:val="24"/>
        </w:rPr>
      </w:pPr>
      <w:r w:rsidRPr="008D1EE7">
        <w:rPr>
          <w:b/>
          <w:bCs/>
          <w:sz w:val="24"/>
          <w:szCs w:val="24"/>
        </w:rPr>
        <w:t>(i) Integer</w:t>
      </w:r>
      <w:r w:rsidR="00F47B6E" w:rsidRPr="008D1EE7">
        <w:rPr>
          <w:b/>
          <w:bCs/>
          <w:sz w:val="24"/>
          <w:szCs w:val="24"/>
        </w:rPr>
        <w:t xml:space="preserve"> (int)</w:t>
      </w:r>
      <w:r w:rsidR="0042663C" w:rsidRPr="008D1EE7">
        <w:rPr>
          <w:b/>
          <w:bCs/>
          <w:sz w:val="24"/>
          <w:szCs w:val="24"/>
        </w:rPr>
        <w:t xml:space="preserve">: </w:t>
      </w:r>
      <w:r w:rsidR="00161C7A" w:rsidRPr="008D1EE7">
        <w:rPr>
          <w:b/>
          <w:bCs/>
          <w:sz w:val="24"/>
          <w:szCs w:val="24"/>
        </w:rPr>
        <w:t>contains both positive and negative integers</w:t>
      </w:r>
    </w:p>
    <w:p w14:paraId="3D3E6252" w14:textId="2F102AE9" w:rsidR="0042663C" w:rsidRPr="008D1EE7" w:rsidRDefault="0042663C" w:rsidP="00DF6D95">
      <w:pPr>
        <w:spacing w:after="0" w:line="276" w:lineRule="auto"/>
        <w:rPr>
          <w:b/>
          <w:bCs/>
          <w:sz w:val="24"/>
          <w:szCs w:val="24"/>
        </w:rPr>
      </w:pPr>
      <w:r w:rsidRPr="008D1EE7">
        <w:rPr>
          <w:b/>
          <w:bCs/>
          <w:sz w:val="24"/>
          <w:szCs w:val="24"/>
        </w:rPr>
        <w:t>(ii) String</w:t>
      </w:r>
      <w:r w:rsidR="00F47B6E" w:rsidRPr="008D1EE7">
        <w:rPr>
          <w:b/>
          <w:bCs/>
          <w:sz w:val="24"/>
          <w:szCs w:val="24"/>
        </w:rPr>
        <w:t xml:space="preserve"> (str):</w:t>
      </w:r>
      <w:r w:rsidR="005A0653" w:rsidRPr="008D1EE7">
        <w:rPr>
          <w:b/>
          <w:bCs/>
          <w:sz w:val="24"/>
          <w:szCs w:val="24"/>
        </w:rPr>
        <w:t xml:space="preserve"> </w:t>
      </w:r>
      <w:r w:rsidR="002364DE" w:rsidRPr="008D1EE7">
        <w:rPr>
          <w:b/>
          <w:bCs/>
          <w:sz w:val="24"/>
          <w:szCs w:val="24"/>
        </w:rPr>
        <w:t xml:space="preserve">The strings are the group of characters represented by either single or double quotes. </w:t>
      </w:r>
    </w:p>
    <w:p w14:paraId="107EF401" w14:textId="4F61F2AA" w:rsidR="0042663C" w:rsidRDefault="0042663C" w:rsidP="00DF6D95">
      <w:pPr>
        <w:spacing w:after="0" w:line="276" w:lineRule="auto"/>
        <w:rPr>
          <w:b/>
          <w:bCs/>
          <w:sz w:val="24"/>
          <w:szCs w:val="24"/>
        </w:rPr>
      </w:pPr>
      <w:r w:rsidRPr="008D1EE7">
        <w:rPr>
          <w:b/>
          <w:bCs/>
          <w:sz w:val="24"/>
          <w:szCs w:val="24"/>
        </w:rPr>
        <w:t xml:space="preserve">(iii) </w:t>
      </w:r>
      <w:r w:rsidR="00F47B6E" w:rsidRPr="008D1EE7">
        <w:rPr>
          <w:b/>
          <w:bCs/>
          <w:sz w:val="24"/>
          <w:szCs w:val="24"/>
        </w:rPr>
        <w:t>Float (float):</w:t>
      </w:r>
      <w:r w:rsidR="000F25C7" w:rsidRPr="008D1EE7">
        <w:rPr>
          <w:b/>
          <w:bCs/>
          <w:sz w:val="24"/>
          <w:szCs w:val="24"/>
        </w:rPr>
        <w:t xml:space="preserve"> contains both positive and negative decimal numbers up to 15 decimal places</w:t>
      </w:r>
    </w:p>
    <w:p w14:paraId="7BA73E31" w14:textId="77777777" w:rsidR="00DF6D95" w:rsidRDefault="00DF6D95" w:rsidP="00DF6D95">
      <w:pPr>
        <w:spacing w:after="0" w:line="276" w:lineRule="auto"/>
        <w:rPr>
          <w:sz w:val="24"/>
          <w:szCs w:val="24"/>
        </w:rPr>
      </w:pPr>
    </w:p>
    <w:p w14:paraId="6D7EA882" w14:textId="1FB3FB53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4. What is an expression made up of? What do all expressions do?</w:t>
      </w:r>
    </w:p>
    <w:p w14:paraId="56BD57A6" w14:textId="007C63DB" w:rsidR="005436CA" w:rsidRPr="003B06C7" w:rsidRDefault="00ED7B10" w:rsidP="00DF6D95">
      <w:pPr>
        <w:spacing w:after="0" w:line="276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wer: </w:t>
      </w:r>
      <w:r w:rsidRPr="003B06C7">
        <w:rPr>
          <w:b/>
          <w:bCs/>
          <w:sz w:val="24"/>
          <w:szCs w:val="24"/>
        </w:rPr>
        <w:t>The expression in Python is a combination of operators and operands. The expression produce</w:t>
      </w:r>
      <w:r w:rsidR="00E66016">
        <w:rPr>
          <w:b/>
          <w:bCs/>
          <w:sz w:val="24"/>
          <w:szCs w:val="24"/>
        </w:rPr>
        <w:t>s</w:t>
      </w:r>
      <w:r w:rsidRPr="003B06C7">
        <w:rPr>
          <w:b/>
          <w:bCs/>
          <w:sz w:val="24"/>
          <w:szCs w:val="24"/>
        </w:rPr>
        <w:t xml:space="preserve"> some other value. </w:t>
      </w:r>
      <w:r w:rsidR="000E3E77" w:rsidRPr="003B06C7">
        <w:rPr>
          <w:b/>
          <w:bCs/>
          <w:sz w:val="24"/>
          <w:szCs w:val="24"/>
        </w:rPr>
        <w:t>There are many expressions, e.g.</w:t>
      </w:r>
    </w:p>
    <w:p w14:paraId="01352C68" w14:textId="3A0D3C0A" w:rsidR="000E3E77" w:rsidRPr="003B06C7" w:rsidRDefault="002B4D69" w:rsidP="00DF6D95">
      <w:pPr>
        <w:pStyle w:val="ListParagraph"/>
        <w:numPr>
          <w:ilvl w:val="0"/>
          <w:numId w:val="2"/>
        </w:numPr>
        <w:spacing w:after="0" w:line="276" w:lineRule="auto"/>
        <w:rPr>
          <w:b/>
          <w:bCs/>
          <w:sz w:val="24"/>
          <w:szCs w:val="24"/>
        </w:rPr>
      </w:pPr>
      <w:r w:rsidRPr="003B06C7">
        <w:rPr>
          <w:b/>
          <w:bCs/>
          <w:sz w:val="24"/>
          <w:szCs w:val="24"/>
        </w:rPr>
        <w:t>Arithmetic expression</w:t>
      </w:r>
      <w:r w:rsidR="003611A7" w:rsidRPr="003B06C7">
        <w:rPr>
          <w:b/>
          <w:bCs/>
          <w:sz w:val="24"/>
          <w:szCs w:val="24"/>
        </w:rPr>
        <w:t xml:space="preserve">: </w:t>
      </w:r>
      <w:r w:rsidRPr="003B06C7">
        <w:rPr>
          <w:b/>
          <w:bCs/>
          <w:sz w:val="24"/>
          <w:szCs w:val="24"/>
        </w:rPr>
        <w:t xml:space="preserve">x+y, x-y, x*y, x/y, </w:t>
      </w:r>
      <w:r w:rsidR="003611A7" w:rsidRPr="003B06C7">
        <w:rPr>
          <w:b/>
          <w:bCs/>
          <w:sz w:val="24"/>
          <w:szCs w:val="24"/>
        </w:rPr>
        <w:t>x//y, x%y, x**y</w:t>
      </w:r>
    </w:p>
    <w:p w14:paraId="45508271" w14:textId="0EC57ED7" w:rsidR="003611A7" w:rsidRPr="003B06C7" w:rsidRDefault="004F10FC" w:rsidP="00DF6D95">
      <w:pPr>
        <w:pStyle w:val="ListParagraph"/>
        <w:numPr>
          <w:ilvl w:val="0"/>
          <w:numId w:val="2"/>
        </w:numPr>
        <w:spacing w:after="0" w:line="276" w:lineRule="auto"/>
        <w:rPr>
          <w:b/>
          <w:bCs/>
          <w:sz w:val="24"/>
          <w:szCs w:val="24"/>
        </w:rPr>
      </w:pPr>
      <w:r w:rsidRPr="003B06C7">
        <w:rPr>
          <w:b/>
          <w:bCs/>
          <w:sz w:val="24"/>
          <w:szCs w:val="24"/>
        </w:rPr>
        <w:t>Relational expression: x&gt;y, x</w:t>
      </w:r>
      <w:r w:rsidR="000E468B" w:rsidRPr="003B06C7">
        <w:rPr>
          <w:b/>
          <w:bCs/>
          <w:sz w:val="24"/>
          <w:szCs w:val="24"/>
        </w:rPr>
        <w:t>&lt;y, x&gt;=y, x&lt;=y</w:t>
      </w:r>
    </w:p>
    <w:p w14:paraId="499FA60B" w14:textId="5A09E738" w:rsidR="000E468B" w:rsidRPr="00DF6D95" w:rsidRDefault="000E468B" w:rsidP="00DF6D95">
      <w:pPr>
        <w:pStyle w:val="ListParagraph"/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 w:rsidRPr="003B06C7">
        <w:rPr>
          <w:b/>
          <w:bCs/>
          <w:sz w:val="24"/>
          <w:szCs w:val="24"/>
        </w:rPr>
        <w:t xml:space="preserve">Logical expression: x </w:t>
      </w:r>
      <w:r w:rsidRPr="003B06C7">
        <w:rPr>
          <w:b/>
          <w:bCs/>
          <w:i/>
          <w:iCs/>
          <w:sz w:val="24"/>
          <w:szCs w:val="24"/>
        </w:rPr>
        <w:t>and</w:t>
      </w:r>
      <w:r w:rsidRPr="003B06C7">
        <w:rPr>
          <w:b/>
          <w:bCs/>
          <w:sz w:val="24"/>
          <w:szCs w:val="24"/>
        </w:rPr>
        <w:t xml:space="preserve"> u</w:t>
      </w:r>
      <w:r w:rsidR="00B16F44" w:rsidRPr="003B06C7">
        <w:rPr>
          <w:b/>
          <w:bCs/>
          <w:sz w:val="24"/>
          <w:szCs w:val="24"/>
        </w:rPr>
        <w:t xml:space="preserve">, x </w:t>
      </w:r>
      <w:r w:rsidR="00B16F44" w:rsidRPr="003B06C7">
        <w:rPr>
          <w:b/>
          <w:bCs/>
          <w:i/>
          <w:iCs/>
          <w:sz w:val="24"/>
          <w:szCs w:val="24"/>
        </w:rPr>
        <w:t>or</w:t>
      </w:r>
      <w:r w:rsidR="00B16F44" w:rsidRPr="003B06C7">
        <w:rPr>
          <w:b/>
          <w:bCs/>
          <w:sz w:val="24"/>
          <w:szCs w:val="24"/>
        </w:rPr>
        <w:t xml:space="preserve"> y, </w:t>
      </w:r>
      <w:r w:rsidR="00B16F44" w:rsidRPr="003B06C7">
        <w:rPr>
          <w:b/>
          <w:bCs/>
          <w:i/>
          <w:iCs/>
          <w:sz w:val="24"/>
          <w:szCs w:val="24"/>
        </w:rPr>
        <w:t>not</w:t>
      </w:r>
      <w:r w:rsidR="00B16F44" w:rsidRPr="003B06C7">
        <w:rPr>
          <w:b/>
          <w:bCs/>
          <w:sz w:val="24"/>
          <w:szCs w:val="24"/>
        </w:rPr>
        <w:t xml:space="preserve"> x</w:t>
      </w:r>
    </w:p>
    <w:p w14:paraId="48F82E47" w14:textId="77777777" w:rsidR="00DF6D95" w:rsidRPr="003611A7" w:rsidRDefault="00DF6D95" w:rsidP="00DF6D95">
      <w:pPr>
        <w:pStyle w:val="ListParagraph"/>
        <w:spacing w:after="0" w:line="276" w:lineRule="auto"/>
        <w:ind w:left="1080"/>
        <w:rPr>
          <w:sz w:val="24"/>
          <w:szCs w:val="24"/>
        </w:rPr>
      </w:pPr>
    </w:p>
    <w:p w14:paraId="6D7EA883" w14:textId="3FA7C255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5. This assignment statements, like spam = 10. What is the difference between an expression and a statement?</w:t>
      </w:r>
    </w:p>
    <w:p w14:paraId="21D70781" w14:textId="48E17F1D" w:rsidR="006F0768" w:rsidRPr="001335A2" w:rsidRDefault="006F0768" w:rsidP="00DF6D95">
      <w:pPr>
        <w:spacing w:after="0" w:line="276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wer: </w:t>
      </w:r>
      <w:r w:rsidRPr="001335A2">
        <w:rPr>
          <w:b/>
          <w:bCs/>
          <w:sz w:val="24"/>
          <w:szCs w:val="24"/>
        </w:rPr>
        <w:t xml:space="preserve">An expression </w:t>
      </w:r>
      <w:r w:rsidR="006A36F3" w:rsidRPr="001335A2">
        <w:rPr>
          <w:b/>
          <w:bCs/>
          <w:sz w:val="24"/>
          <w:szCs w:val="24"/>
        </w:rPr>
        <w:t>produces</w:t>
      </w:r>
      <w:r w:rsidRPr="001335A2">
        <w:rPr>
          <w:b/>
          <w:bCs/>
          <w:sz w:val="24"/>
          <w:szCs w:val="24"/>
        </w:rPr>
        <w:t xml:space="preserve"> some other value while </w:t>
      </w:r>
      <w:r w:rsidR="004E4FA3" w:rsidRPr="001335A2">
        <w:rPr>
          <w:b/>
          <w:bCs/>
          <w:sz w:val="24"/>
          <w:szCs w:val="24"/>
        </w:rPr>
        <w:t xml:space="preserve">the statement doesn’t return anything. </w:t>
      </w:r>
    </w:p>
    <w:p w14:paraId="3A0A1E15" w14:textId="5F30D6D4" w:rsidR="006A36F3" w:rsidRPr="001335A2" w:rsidRDefault="006A36F3" w:rsidP="00DF6D95">
      <w:pPr>
        <w:spacing w:after="0" w:line="276" w:lineRule="auto"/>
        <w:rPr>
          <w:b/>
          <w:bCs/>
          <w:sz w:val="24"/>
          <w:szCs w:val="24"/>
        </w:rPr>
      </w:pPr>
      <w:r w:rsidRPr="001335A2">
        <w:rPr>
          <w:b/>
          <w:bCs/>
          <w:sz w:val="24"/>
          <w:szCs w:val="24"/>
        </w:rPr>
        <w:t xml:space="preserve">e.g. </w:t>
      </w:r>
      <w:r w:rsidR="00EC59A2" w:rsidRPr="001335A2">
        <w:rPr>
          <w:b/>
          <w:bCs/>
          <w:sz w:val="24"/>
          <w:szCs w:val="24"/>
        </w:rPr>
        <w:tab/>
      </w:r>
      <w:r w:rsidRPr="001335A2">
        <w:rPr>
          <w:b/>
          <w:bCs/>
          <w:sz w:val="24"/>
          <w:szCs w:val="24"/>
        </w:rPr>
        <w:t xml:space="preserve">Expression: x = 2 + 3; </w:t>
      </w:r>
      <w:r w:rsidR="0081749A" w:rsidRPr="001335A2">
        <w:rPr>
          <w:b/>
          <w:bCs/>
          <w:sz w:val="24"/>
          <w:szCs w:val="24"/>
        </w:rPr>
        <w:tab/>
      </w:r>
      <w:r w:rsidR="0081749A" w:rsidRPr="001335A2">
        <w:rPr>
          <w:b/>
          <w:bCs/>
          <w:sz w:val="24"/>
          <w:szCs w:val="24"/>
        </w:rPr>
        <w:tab/>
      </w:r>
      <w:r w:rsidR="0081749A" w:rsidRPr="001335A2">
        <w:rPr>
          <w:b/>
          <w:bCs/>
          <w:sz w:val="24"/>
          <w:szCs w:val="24"/>
        </w:rPr>
        <w:tab/>
      </w:r>
      <w:r w:rsidR="0081749A" w:rsidRPr="001335A2">
        <w:rPr>
          <w:b/>
          <w:bCs/>
          <w:sz w:val="24"/>
          <w:szCs w:val="24"/>
        </w:rPr>
        <w:tab/>
      </w:r>
      <w:r w:rsidRPr="001335A2">
        <w:rPr>
          <w:b/>
          <w:bCs/>
          <w:sz w:val="24"/>
          <w:szCs w:val="24"/>
        </w:rPr>
        <w:t xml:space="preserve">returns the </w:t>
      </w:r>
      <w:r w:rsidR="00EC59A2" w:rsidRPr="001335A2">
        <w:rPr>
          <w:b/>
          <w:bCs/>
          <w:sz w:val="24"/>
          <w:szCs w:val="24"/>
        </w:rPr>
        <w:t>value 5</w:t>
      </w:r>
    </w:p>
    <w:p w14:paraId="40ACAEC3" w14:textId="741438F3" w:rsidR="00EC59A2" w:rsidRDefault="00EC59A2" w:rsidP="00DF6D95">
      <w:pPr>
        <w:spacing w:after="0" w:line="276" w:lineRule="auto"/>
        <w:rPr>
          <w:b/>
          <w:bCs/>
          <w:sz w:val="24"/>
          <w:szCs w:val="24"/>
        </w:rPr>
      </w:pPr>
      <w:r w:rsidRPr="001335A2">
        <w:rPr>
          <w:b/>
          <w:bCs/>
          <w:sz w:val="24"/>
          <w:szCs w:val="24"/>
        </w:rPr>
        <w:tab/>
        <w:t>Statement: y = “sum of two and three”</w:t>
      </w:r>
      <w:r w:rsidR="0081749A" w:rsidRPr="001335A2">
        <w:rPr>
          <w:b/>
          <w:bCs/>
          <w:sz w:val="24"/>
          <w:szCs w:val="24"/>
        </w:rPr>
        <w:t xml:space="preserve">: </w:t>
      </w:r>
      <w:r w:rsidR="0081749A" w:rsidRPr="001335A2">
        <w:rPr>
          <w:b/>
          <w:bCs/>
          <w:sz w:val="24"/>
          <w:szCs w:val="24"/>
        </w:rPr>
        <w:tab/>
        <w:t>returns nothing</w:t>
      </w:r>
    </w:p>
    <w:p w14:paraId="46D9B657" w14:textId="77777777" w:rsidR="00DF6D95" w:rsidRDefault="00DF6D95" w:rsidP="00DF6D95">
      <w:pPr>
        <w:spacing w:after="0" w:line="276" w:lineRule="auto"/>
        <w:rPr>
          <w:sz w:val="24"/>
          <w:szCs w:val="24"/>
        </w:rPr>
      </w:pPr>
    </w:p>
    <w:p w14:paraId="6D7EA884" w14:textId="77777777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6. After running the following code, what does the variable bacon contain?</w:t>
      </w:r>
    </w:p>
    <w:p w14:paraId="6D7EA885" w14:textId="77777777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bacon = 22</w:t>
      </w:r>
    </w:p>
    <w:p w14:paraId="6D7EA886" w14:textId="77777777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bacon + 1</w:t>
      </w:r>
    </w:p>
    <w:p w14:paraId="6D7EA887" w14:textId="29350F62" w:rsidR="00465060" w:rsidRDefault="001335A2" w:rsidP="00DF6D95">
      <w:pPr>
        <w:spacing w:after="0" w:line="276" w:lineRule="auto"/>
        <w:rPr>
          <w:b/>
          <w:bCs/>
        </w:rPr>
      </w:pPr>
      <w:r>
        <w:t xml:space="preserve">Answer: </w:t>
      </w:r>
      <w:r w:rsidRPr="00FD5234">
        <w:rPr>
          <w:b/>
          <w:bCs/>
        </w:rPr>
        <w:t>bacon contain integer 22.</w:t>
      </w:r>
    </w:p>
    <w:p w14:paraId="739BEC07" w14:textId="77777777" w:rsidR="00DF6D95" w:rsidRDefault="00DF6D95" w:rsidP="00DF6D95">
      <w:pPr>
        <w:spacing w:after="0" w:line="276" w:lineRule="auto"/>
      </w:pPr>
    </w:p>
    <w:p w14:paraId="6D7EA888" w14:textId="77777777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7. What should the values of the following two terms be?</w:t>
      </w:r>
    </w:p>
    <w:p w14:paraId="6D7EA889" w14:textId="0E699436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'spam' + 'spamspam'</w:t>
      </w:r>
      <w:r w:rsidR="00FD5234">
        <w:rPr>
          <w:sz w:val="24"/>
          <w:szCs w:val="24"/>
        </w:rPr>
        <w:t xml:space="preserve"> = </w:t>
      </w:r>
      <w:r w:rsidR="004B2CDA" w:rsidRPr="004B2CDA">
        <w:rPr>
          <w:b/>
          <w:bCs/>
          <w:sz w:val="24"/>
          <w:szCs w:val="24"/>
        </w:rPr>
        <w:t>‘</w:t>
      </w:r>
      <w:r w:rsidR="004B2CDA" w:rsidRPr="004B2CDA">
        <w:rPr>
          <w:b/>
          <w:bCs/>
          <w:sz w:val="24"/>
          <w:szCs w:val="24"/>
        </w:rPr>
        <w:t>spamspamspam</w:t>
      </w:r>
      <w:r w:rsidR="004B2CDA" w:rsidRPr="004B2CDA">
        <w:rPr>
          <w:b/>
          <w:bCs/>
          <w:sz w:val="24"/>
          <w:szCs w:val="24"/>
        </w:rPr>
        <w:t>’</w:t>
      </w:r>
      <w:r w:rsidR="00FD5234">
        <w:rPr>
          <w:sz w:val="24"/>
          <w:szCs w:val="24"/>
        </w:rPr>
        <w:t xml:space="preserve"> </w:t>
      </w:r>
    </w:p>
    <w:p w14:paraId="6D7EA88A" w14:textId="3FBAC90C" w:rsidR="00465060" w:rsidRDefault="008D1EE7" w:rsidP="00DF6D95">
      <w:pPr>
        <w:spacing w:after="0" w:line="276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'spam' * 3</w:t>
      </w:r>
      <w:r w:rsidR="004B2CDA">
        <w:rPr>
          <w:sz w:val="24"/>
          <w:szCs w:val="24"/>
        </w:rPr>
        <w:t xml:space="preserve"> = </w:t>
      </w:r>
      <w:r w:rsidR="004B2CDA" w:rsidRPr="004B2CDA">
        <w:rPr>
          <w:b/>
          <w:bCs/>
          <w:sz w:val="24"/>
          <w:szCs w:val="24"/>
        </w:rPr>
        <w:t>‘spamspamspam’</w:t>
      </w:r>
    </w:p>
    <w:p w14:paraId="7BBF989D" w14:textId="77777777" w:rsidR="00DF6D95" w:rsidRDefault="00DF6D95" w:rsidP="00DF6D95">
      <w:pPr>
        <w:spacing w:after="0" w:line="276" w:lineRule="auto"/>
        <w:rPr>
          <w:sz w:val="24"/>
          <w:szCs w:val="24"/>
        </w:rPr>
      </w:pPr>
    </w:p>
    <w:p w14:paraId="6D7EA88C" w14:textId="0237C93E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8. Why is eggs a valid variable name while 100 is invalid?</w:t>
      </w:r>
    </w:p>
    <w:p w14:paraId="312FF1FE" w14:textId="004EB547" w:rsidR="00FF1212" w:rsidRDefault="00FF1212" w:rsidP="00DF6D95">
      <w:pPr>
        <w:spacing w:after="0" w:line="276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wer: </w:t>
      </w:r>
      <w:r w:rsidR="0032010E" w:rsidRPr="0032010E">
        <w:rPr>
          <w:b/>
          <w:bCs/>
          <w:sz w:val="24"/>
          <w:szCs w:val="24"/>
        </w:rPr>
        <w:t>variable name should not start with a number, so 100 is not a valid variable name.</w:t>
      </w:r>
    </w:p>
    <w:p w14:paraId="668D0A2E" w14:textId="77777777" w:rsidR="00DF6D95" w:rsidRDefault="00DF6D95" w:rsidP="00DF6D95">
      <w:pPr>
        <w:spacing w:after="0" w:line="276" w:lineRule="auto"/>
        <w:rPr>
          <w:sz w:val="24"/>
          <w:szCs w:val="24"/>
        </w:rPr>
      </w:pPr>
    </w:p>
    <w:p w14:paraId="6D7EA88D" w14:textId="72327022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9. What three functions can be used to get the integer, floating-point number, or string version of a value?</w:t>
      </w:r>
    </w:p>
    <w:p w14:paraId="1404AE2F" w14:textId="06C36FA2" w:rsidR="0032010E" w:rsidRDefault="005573D0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nswer: </w:t>
      </w:r>
    </w:p>
    <w:p w14:paraId="129E4BAF" w14:textId="07E87DA4" w:rsidR="00454CD7" w:rsidRPr="008921D1" w:rsidRDefault="00454CD7" w:rsidP="00DF6D95">
      <w:pPr>
        <w:pStyle w:val="ListParagraph"/>
        <w:numPr>
          <w:ilvl w:val="0"/>
          <w:numId w:val="3"/>
        </w:numPr>
        <w:spacing w:after="0" w:line="276" w:lineRule="auto"/>
        <w:rPr>
          <w:b/>
          <w:bCs/>
          <w:sz w:val="24"/>
          <w:szCs w:val="24"/>
        </w:rPr>
      </w:pPr>
      <w:r w:rsidRPr="008921D1">
        <w:rPr>
          <w:b/>
          <w:bCs/>
          <w:sz w:val="24"/>
          <w:szCs w:val="24"/>
        </w:rPr>
        <w:t xml:space="preserve">integer: </w:t>
      </w:r>
      <w:r w:rsidRPr="008921D1">
        <w:rPr>
          <w:b/>
          <w:bCs/>
          <w:i/>
          <w:iCs/>
          <w:sz w:val="24"/>
          <w:szCs w:val="24"/>
        </w:rPr>
        <w:t>int()</w:t>
      </w:r>
    </w:p>
    <w:p w14:paraId="786CFB10" w14:textId="64CD50D9" w:rsidR="00454CD7" w:rsidRPr="008921D1" w:rsidRDefault="00454CD7" w:rsidP="00DF6D95">
      <w:pPr>
        <w:pStyle w:val="ListParagraph"/>
        <w:numPr>
          <w:ilvl w:val="0"/>
          <w:numId w:val="3"/>
        </w:numPr>
        <w:spacing w:after="0" w:line="276" w:lineRule="auto"/>
        <w:rPr>
          <w:b/>
          <w:bCs/>
          <w:sz w:val="24"/>
          <w:szCs w:val="24"/>
        </w:rPr>
      </w:pPr>
      <w:r w:rsidRPr="008921D1">
        <w:rPr>
          <w:b/>
          <w:bCs/>
          <w:sz w:val="24"/>
          <w:szCs w:val="24"/>
        </w:rPr>
        <w:t>floating-point number</w:t>
      </w:r>
      <w:r w:rsidR="00046C64" w:rsidRPr="008921D1">
        <w:rPr>
          <w:b/>
          <w:bCs/>
          <w:sz w:val="24"/>
          <w:szCs w:val="24"/>
        </w:rPr>
        <w:t xml:space="preserve">: </w:t>
      </w:r>
      <w:r w:rsidR="00046C64" w:rsidRPr="008921D1">
        <w:rPr>
          <w:b/>
          <w:bCs/>
          <w:i/>
          <w:iCs/>
          <w:sz w:val="24"/>
          <w:szCs w:val="24"/>
        </w:rPr>
        <w:t>float()</w:t>
      </w:r>
    </w:p>
    <w:p w14:paraId="33A3769E" w14:textId="4BCC790D" w:rsidR="00046C64" w:rsidRDefault="00046C64" w:rsidP="00DF6D95">
      <w:pPr>
        <w:pStyle w:val="ListParagraph"/>
        <w:numPr>
          <w:ilvl w:val="0"/>
          <w:numId w:val="3"/>
        </w:numPr>
        <w:spacing w:after="0" w:line="276" w:lineRule="auto"/>
        <w:rPr>
          <w:b/>
          <w:bCs/>
          <w:sz w:val="24"/>
          <w:szCs w:val="24"/>
        </w:rPr>
      </w:pPr>
      <w:r w:rsidRPr="008921D1">
        <w:rPr>
          <w:b/>
          <w:bCs/>
          <w:sz w:val="24"/>
          <w:szCs w:val="24"/>
        </w:rPr>
        <w:t xml:space="preserve">string: </w:t>
      </w:r>
      <w:r w:rsidRPr="008921D1">
        <w:rPr>
          <w:b/>
          <w:bCs/>
          <w:i/>
          <w:iCs/>
          <w:sz w:val="24"/>
          <w:szCs w:val="24"/>
        </w:rPr>
        <w:t>str()</w:t>
      </w:r>
      <w:r w:rsidR="00706D60" w:rsidRPr="008921D1">
        <w:rPr>
          <w:b/>
          <w:bCs/>
          <w:sz w:val="24"/>
          <w:szCs w:val="24"/>
        </w:rPr>
        <w:t xml:space="preserve"> </w:t>
      </w:r>
    </w:p>
    <w:p w14:paraId="7E4CD6FD" w14:textId="77777777" w:rsidR="00DF6D95" w:rsidRPr="008921D1" w:rsidRDefault="00DF6D95" w:rsidP="00DF6D95">
      <w:pPr>
        <w:pStyle w:val="ListParagraph"/>
        <w:spacing w:after="0" w:line="276" w:lineRule="auto"/>
        <w:ind w:left="1080"/>
        <w:rPr>
          <w:b/>
          <w:bCs/>
          <w:sz w:val="24"/>
          <w:szCs w:val="24"/>
        </w:rPr>
      </w:pPr>
    </w:p>
    <w:p w14:paraId="6D7EA88E" w14:textId="77777777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10. Why does this expression cause an error? How can you fix it?</w:t>
      </w:r>
    </w:p>
    <w:p w14:paraId="6D7EA88F" w14:textId="550CA078" w:rsidR="00465060" w:rsidRDefault="008D1EE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'I have eaten ' + 99 + ' burritos.'</w:t>
      </w:r>
    </w:p>
    <w:p w14:paraId="6074FD86" w14:textId="004C8068" w:rsidR="008921D1" w:rsidRDefault="008921D1" w:rsidP="00DF6D95">
      <w:pPr>
        <w:spacing w:after="0" w:line="276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wer: </w:t>
      </w:r>
      <w:r w:rsidRPr="00881C1A">
        <w:rPr>
          <w:b/>
          <w:bCs/>
          <w:sz w:val="24"/>
          <w:szCs w:val="24"/>
        </w:rPr>
        <w:t xml:space="preserve">In the above statement the first and third terms are string while the second term </w:t>
      </w:r>
      <w:r w:rsidR="00E35682" w:rsidRPr="00881C1A">
        <w:rPr>
          <w:b/>
          <w:bCs/>
          <w:sz w:val="24"/>
          <w:szCs w:val="24"/>
        </w:rPr>
        <w:t xml:space="preserve">is integer. So, to fix this issue we have to treat </w:t>
      </w:r>
      <w:r w:rsidR="00C53382" w:rsidRPr="00881C1A">
        <w:rPr>
          <w:b/>
          <w:bCs/>
          <w:sz w:val="24"/>
          <w:szCs w:val="24"/>
        </w:rPr>
        <w:t xml:space="preserve">integer </w:t>
      </w:r>
      <w:r w:rsidR="00E35682" w:rsidRPr="00881C1A">
        <w:rPr>
          <w:b/>
          <w:bCs/>
          <w:sz w:val="24"/>
          <w:szCs w:val="24"/>
        </w:rPr>
        <w:t xml:space="preserve">99 as string </w:t>
      </w:r>
      <w:r w:rsidR="00C53382" w:rsidRPr="00881C1A">
        <w:rPr>
          <w:b/>
          <w:bCs/>
          <w:sz w:val="24"/>
          <w:szCs w:val="24"/>
        </w:rPr>
        <w:t>‘99’. For example:</w:t>
      </w:r>
    </w:p>
    <w:p w14:paraId="11E6D4E0" w14:textId="64E09DFF" w:rsidR="007F1A25" w:rsidRDefault="007F1A25" w:rsidP="00DF6D95">
      <w:pPr>
        <w:spacing w:after="0" w:line="276" w:lineRule="auto"/>
        <w:rPr>
          <w:b/>
          <w:bCs/>
          <w:sz w:val="24"/>
          <w:szCs w:val="24"/>
        </w:rPr>
      </w:pPr>
      <w:r w:rsidRPr="00A00530">
        <w:rPr>
          <w:b/>
          <w:bCs/>
          <w:sz w:val="24"/>
          <w:szCs w:val="24"/>
        </w:rPr>
        <w:t>'I have eaten ' + '99' + ' burritos.'</w:t>
      </w:r>
    </w:p>
    <w:p w14:paraId="181A23AB" w14:textId="3DD71D67" w:rsidR="00DF6D95" w:rsidRDefault="00DF6D95" w:rsidP="00DF6D95">
      <w:pPr>
        <w:spacing w:after="0" w:line="276" w:lineRule="auto"/>
        <w:rPr>
          <w:b/>
          <w:bCs/>
          <w:sz w:val="24"/>
          <w:szCs w:val="24"/>
        </w:rPr>
      </w:pPr>
    </w:p>
    <w:p w14:paraId="008FE0CC" w14:textId="2AAFA690" w:rsidR="00DF6D95" w:rsidRDefault="00DF6D95" w:rsidP="00DF6D95">
      <w:pPr>
        <w:spacing w:after="0" w:line="276" w:lineRule="auto"/>
        <w:rPr>
          <w:b/>
          <w:bCs/>
          <w:sz w:val="24"/>
          <w:szCs w:val="24"/>
        </w:rPr>
      </w:pPr>
    </w:p>
    <w:p w14:paraId="2F959B7C" w14:textId="197AB9BB" w:rsidR="00DF6D95" w:rsidRDefault="00DF6D95" w:rsidP="00DF6D95">
      <w:pPr>
        <w:spacing w:after="0" w:line="276" w:lineRule="auto"/>
        <w:rPr>
          <w:b/>
          <w:bCs/>
          <w:sz w:val="24"/>
          <w:szCs w:val="24"/>
        </w:rPr>
      </w:pPr>
    </w:p>
    <w:p w14:paraId="1433F651" w14:textId="77777777" w:rsidR="00DF6D95" w:rsidRPr="00A00530" w:rsidRDefault="00DF6D95" w:rsidP="00DF6D95">
      <w:pPr>
        <w:spacing w:after="0" w:line="276" w:lineRule="auto"/>
        <w:rPr>
          <w:b/>
          <w:bCs/>
          <w:sz w:val="24"/>
          <w:szCs w:val="24"/>
        </w:rPr>
      </w:pPr>
    </w:p>
    <w:p w14:paraId="3A235BCB" w14:textId="10644DFB" w:rsidR="00067EEA" w:rsidRDefault="00067EEA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Submitted by:</w:t>
      </w:r>
    </w:p>
    <w:p w14:paraId="731040F7" w14:textId="74A60C4C" w:rsidR="00067EEA" w:rsidRDefault="00067EEA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Abhishek Kumar Gupta</w:t>
      </w:r>
    </w:p>
    <w:p w14:paraId="2132AD4E" w14:textId="46D092CC" w:rsidR="00067EEA" w:rsidRDefault="00067EEA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6" w:history="1">
        <w:r w:rsidRPr="00D86D45">
          <w:rPr>
            <w:rStyle w:val="Hyperlink"/>
            <w:sz w:val="24"/>
            <w:szCs w:val="24"/>
          </w:rPr>
          <w:t>akeed01@gmail.com</w:t>
        </w:r>
      </w:hyperlink>
    </w:p>
    <w:p w14:paraId="6F435539" w14:textId="418D3D68" w:rsidR="00067EEA" w:rsidRDefault="000C18F7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M</w:t>
      </w:r>
      <w:r w:rsidR="00067EEA">
        <w:rPr>
          <w:sz w:val="24"/>
          <w:szCs w:val="24"/>
        </w:rPr>
        <w:t>ob</w:t>
      </w:r>
      <w:r>
        <w:rPr>
          <w:sz w:val="24"/>
          <w:szCs w:val="24"/>
        </w:rPr>
        <w:t>. No. +91-9311647523</w:t>
      </w:r>
    </w:p>
    <w:p w14:paraId="6279A07C" w14:textId="1AC6A3BC" w:rsidR="00C91953" w:rsidRDefault="006F6A35" w:rsidP="00DF6D95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Date: 30-11-2022</w:t>
      </w:r>
    </w:p>
    <w:sectPr w:rsidR="00C91953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14DF7"/>
    <w:multiLevelType w:val="multilevel"/>
    <w:tmpl w:val="80BE5BCC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0605364"/>
    <w:multiLevelType w:val="hybridMultilevel"/>
    <w:tmpl w:val="3F481C00"/>
    <w:lvl w:ilvl="0" w:tplc="322040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E6774B"/>
    <w:multiLevelType w:val="hybridMultilevel"/>
    <w:tmpl w:val="DF1CD5A2"/>
    <w:lvl w:ilvl="0" w:tplc="4846F9E4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810343">
    <w:abstractNumId w:val="0"/>
  </w:num>
  <w:num w:numId="2" w16cid:durableId="1107582575">
    <w:abstractNumId w:val="2"/>
  </w:num>
  <w:num w:numId="3" w16cid:durableId="200944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DA0NDW2sLS0NLZQ0lEKTi0uzszPAykwqgUAUv443CwAAAA="/>
  </w:docVars>
  <w:rsids>
    <w:rsidRoot w:val="00465060"/>
    <w:rsid w:val="00046C64"/>
    <w:rsid w:val="00062C1C"/>
    <w:rsid w:val="00067EEA"/>
    <w:rsid w:val="000C18F7"/>
    <w:rsid w:val="000E3E77"/>
    <w:rsid w:val="000E468B"/>
    <w:rsid w:val="000F25C7"/>
    <w:rsid w:val="00106007"/>
    <w:rsid w:val="001335A2"/>
    <w:rsid w:val="00161C7A"/>
    <w:rsid w:val="0017796D"/>
    <w:rsid w:val="001B0A85"/>
    <w:rsid w:val="002364DE"/>
    <w:rsid w:val="00251268"/>
    <w:rsid w:val="002B4D69"/>
    <w:rsid w:val="0032010E"/>
    <w:rsid w:val="003611A7"/>
    <w:rsid w:val="003B06C7"/>
    <w:rsid w:val="004246B7"/>
    <w:rsid w:val="0042663C"/>
    <w:rsid w:val="00454CD7"/>
    <w:rsid w:val="00465060"/>
    <w:rsid w:val="004B2CDA"/>
    <w:rsid w:val="004C21B6"/>
    <w:rsid w:val="004D2A8A"/>
    <w:rsid w:val="004E4FA3"/>
    <w:rsid w:val="004F10FC"/>
    <w:rsid w:val="005308C4"/>
    <w:rsid w:val="005436CA"/>
    <w:rsid w:val="0055734F"/>
    <w:rsid w:val="005573D0"/>
    <w:rsid w:val="005A0653"/>
    <w:rsid w:val="006A36F3"/>
    <w:rsid w:val="006F0768"/>
    <w:rsid w:val="006F6A35"/>
    <w:rsid w:val="00706D60"/>
    <w:rsid w:val="007F1A25"/>
    <w:rsid w:val="0081749A"/>
    <w:rsid w:val="00826532"/>
    <w:rsid w:val="00881C1A"/>
    <w:rsid w:val="008921D1"/>
    <w:rsid w:val="008B7F1D"/>
    <w:rsid w:val="008D1EE7"/>
    <w:rsid w:val="00A00530"/>
    <w:rsid w:val="00AB5B83"/>
    <w:rsid w:val="00B16F44"/>
    <w:rsid w:val="00B43CDC"/>
    <w:rsid w:val="00B777AD"/>
    <w:rsid w:val="00C53382"/>
    <w:rsid w:val="00C91953"/>
    <w:rsid w:val="00D916BC"/>
    <w:rsid w:val="00DB187D"/>
    <w:rsid w:val="00DD4FAD"/>
    <w:rsid w:val="00DF6D95"/>
    <w:rsid w:val="00E25BCE"/>
    <w:rsid w:val="00E35682"/>
    <w:rsid w:val="00E57C8E"/>
    <w:rsid w:val="00E66016"/>
    <w:rsid w:val="00EC59A2"/>
    <w:rsid w:val="00ED7B10"/>
    <w:rsid w:val="00F44F44"/>
    <w:rsid w:val="00F47B6E"/>
    <w:rsid w:val="00FD397A"/>
    <w:rsid w:val="00FD5234"/>
    <w:rsid w:val="00FF1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EA875"/>
  <w15:docId w15:val="{0A0258D5-73A8-4C4D-8272-C751EF2B9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611A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67E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9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2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6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keed01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bhishek Kumar Gupta</cp:lastModifiedBy>
  <cp:revision>26</cp:revision>
  <dcterms:created xsi:type="dcterms:W3CDTF">2021-03-02T22:15:00Z</dcterms:created>
  <dcterms:modified xsi:type="dcterms:W3CDTF">2022-11-30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